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7D2A" w:rsidRDefault="00836D4D">
      <w:r>
        <w:t>Q1</w:t>
      </w:r>
    </w:p>
    <w:p w:rsidR="00836D4D" w:rsidRPr="00A535F2" w:rsidRDefault="00506F0D" w:rsidP="00506F0D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Nominal GDP</w:t>
      </w:r>
      <w:r w:rsidR="00836D4D" w:rsidRPr="00A535F2">
        <w:rPr>
          <w:sz w:val="24"/>
        </w:rPr>
        <w:t xml:space="preserve"> </w:t>
      </w:r>
      <w:r>
        <w:rPr>
          <w:sz w:val="24"/>
        </w:rPr>
        <w:t>(</w:t>
      </w:r>
      <w:r w:rsidR="00836D4D" w:rsidRPr="00A535F2">
        <w:rPr>
          <w:sz w:val="24"/>
        </w:rPr>
        <w:t>2010</w:t>
      </w:r>
      <w:r>
        <w:rPr>
          <w:sz w:val="24"/>
        </w:rPr>
        <w:t>)</w:t>
      </w:r>
      <w:r w:rsidR="00836D4D" w:rsidRPr="00A535F2">
        <w:rPr>
          <w:sz w:val="24"/>
        </w:rPr>
        <w:t>:</w:t>
      </w:r>
    </w:p>
    <w:p w:rsidR="00836D4D" w:rsidRPr="00A535F2" w:rsidRDefault="00836D4D">
      <w:pPr>
        <w:rPr>
          <w:sz w:val="24"/>
        </w:rPr>
      </w:pPr>
      <w:r w:rsidRPr="00A535F2">
        <w:rPr>
          <w:sz w:val="24"/>
        </w:rPr>
        <w:t>25*10+15*12=$430</w:t>
      </w:r>
    </w:p>
    <w:p w:rsidR="00C83D73" w:rsidRPr="00A535F2" w:rsidRDefault="00506F0D">
      <w:pPr>
        <w:rPr>
          <w:sz w:val="24"/>
        </w:rPr>
      </w:pPr>
      <w:r>
        <w:rPr>
          <w:sz w:val="24"/>
        </w:rPr>
        <w:t xml:space="preserve">Real </w:t>
      </w:r>
      <w:r w:rsidR="000D26C8">
        <w:rPr>
          <w:sz w:val="24"/>
        </w:rPr>
        <w:t xml:space="preserve">GDP </w:t>
      </w:r>
      <w:r w:rsidR="000D26C8" w:rsidRPr="00A535F2">
        <w:rPr>
          <w:sz w:val="24"/>
        </w:rPr>
        <w:t>(</w:t>
      </w:r>
      <w:r w:rsidR="00C83D73" w:rsidRPr="00A535F2">
        <w:rPr>
          <w:sz w:val="24"/>
        </w:rPr>
        <w:t>2010</w:t>
      </w:r>
      <w:r>
        <w:rPr>
          <w:sz w:val="24"/>
        </w:rPr>
        <w:t>)</w:t>
      </w:r>
      <w:r w:rsidR="00C83D73" w:rsidRPr="00A535F2">
        <w:rPr>
          <w:sz w:val="24"/>
        </w:rPr>
        <w:t>:</w:t>
      </w:r>
    </w:p>
    <w:p w:rsidR="00C83D73" w:rsidRPr="00A535F2" w:rsidRDefault="00C83D73">
      <w:pPr>
        <w:rPr>
          <w:sz w:val="24"/>
        </w:rPr>
      </w:pPr>
      <w:r w:rsidRPr="00A535F2">
        <w:rPr>
          <w:sz w:val="24"/>
        </w:rPr>
        <w:t>430/100*100=$430</w:t>
      </w:r>
    </w:p>
    <w:p w:rsidR="00836D4D" w:rsidRPr="00A535F2" w:rsidRDefault="00836D4D">
      <w:pPr>
        <w:rPr>
          <w:sz w:val="24"/>
        </w:rPr>
      </w:pPr>
      <w:r w:rsidRPr="00A535F2">
        <w:rPr>
          <w:sz w:val="24"/>
        </w:rPr>
        <w:t xml:space="preserve">Nominal GDP </w:t>
      </w:r>
      <w:r w:rsidR="00506F0D">
        <w:rPr>
          <w:sz w:val="24"/>
        </w:rPr>
        <w:t>(</w:t>
      </w:r>
      <w:r w:rsidRPr="00A535F2">
        <w:rPr>
          <w:sz w:val="24"/>
        </w:rPr>
        <w:t>2011</w:t>
      </w:r>
      <w:r w:rsidR="00506F0D">
        <w:rPr>
          <w:sz w:val="24"/>
        </w:rPr>
        <w:t>)</w:t>
      </w:r>
      <w:r w:rsidRPr="00A535F2">
        <w:rPr>
          <w:sz w:val="24"/>
        </w:rPr>
        <w:t>:</w:t>
      </w:r>
    </w:p>
    <w:p w:rsidR="00C83D73" w:rsidRPr="00A535F2" w:rsidRDefault="00836D4D">
      <w:pPr>
        <w:rPr>
          <w:sz w:val="24"/>
        </w:rPr>
      </w:pPr>
      <w:r w:rsidRPr="00A535F2">
        <w:rPr>
          <w:sz w:val="24"/>
        </w:rPr>
        <w:t>30*10.5+20*12.5=$565</w:t>
      </w:r>
    </w:p>
    <w:p w:rsidR="00506F0D" w:rsidRPr="00A535F2" w:rsidRDefault="00506F0D">
      <w:pPr>
        <w:rPr>
          <w:sz w:val="24"/>
        </w:rPr>
      </w:pPr>
      <w:r>
        <w:rPr>
          <w:sz w:val="24"/>
        </w:rPr>
        <w:t xml:space="preserve">GDP deflator of 2011 is 100.5 </w:t>
      </w:r>
    </w:p>
    <w:p w:rsidR="00C83D73" w:rsidRDefault="00C83D73">
      <w:pPr>
        <w:rPr>
          <w:sz w:val="24"/>
        </w:rPr>
      </w:pPr>
      <w:r w:rsidRPr="00A535F2">
        <w:rPr>
          <w:sz w:val="24"/>
        </w:rPr>
        <w:t xml:space="preserve">Real GDP </w:t>
      </w:r>
      <w:r w:rsidR="00506F0D">
        <w:rPr>
          <w:sz w:val="24"/>
        </w:rPr>
        <w:t>(</w:t>
      </w:r>
      <w:r w:rsidRPr="00A535F2">
        <w:rPr>
          <w:sz w:val="24"/>
        </w:rPr>
        <w:t>2011</w:t>
      </w:r>
      <w:r w:rsidR="00506F0D">
        <w:rPr>
          <w:sz w:val="24"/>
        </w:rPr>
        <w:t>)</w:t>
      </w:r>
    </w:p>
    <w:p w:rsidR="00720579" w:rsidRPr="00A535F2" w:rsidRDefault="00720579">
      <w:pPr>
        <w:rPr>
          <w:sz w:val="24"/>
        </w:rPr>
      </w:pPr>
      <w:r>
        <w:rPr>
          <w:sz w:val="24"/>
        </w:rPr>
        <w:t>30*10+20*12=$540</w:t>
      </w:r>
    </w:p>
    <w:p w:rsidR="00C83D73" w:rsidRPr="00506F0D" w:rsidRDefault="00720579" w:rsidP="00506F0D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Rate of growth= (540</w:t>
      </w:r>
      <w:r w:rsidR="00C83D73" w:rsidRPr="00506F0D">
        <w:rPr>
          <w:sz w:val="24"/>
        </w:rPr>
        <w:t>-430)/430*100=</w:t>
      </w:r>
      <w:r>
        <w:rPr>
          <w:sz w:val="24"/>
        </w:rPr>
        <w:t>25.58%</w:t>
      </w:r>
    </w:p>
    <w:p w:rsidR="00C83D73" w:rsidRPr="00A535F2" w:rsidRDefault="00720579" w:rsidP="00C83D73">
      <w:pPr>
        <w:pStyle w:val="ListParagraph"/>
        <w:rPr>
          <w:sz w:val="24"/>
        </w:rPr>
      </w:pPr>
      <w:r>
        <w:rPr>
          <w:sz w:val="24"/>
        </w:rPr>
        <w:t>Rule of 72 = 72/25.58=2.81</w:t>
      </w:r>
    </w:p>
    <w:p w:rsidR="00C83D73" w:rsidRPr="00A535F2" w:rsidRDefault="00DB3097" w:rsidP="00C83D73">
      <w:pPr>
        <w:pStyle w:val="ListParagraph"/>
        <w:rPr>
          <w:sz w:val="24"/>
        </w:rPr>
      </w:pPr>
      <w:r w:rsidRPr="00A535F2">
        <w:rPr>
          <w:sz w:val="24"/>
        </w:rPr>
        <w:t>So,</w:t>
      </w:r>
      <w:r w:rsidR="00C83D73" w:rsidRPr="00A535F2">
        <w:rPr>
          <w:sz w:val="24"/>
        </w:rPr>
        <w:t xml:space="preserve"> </w:t>
      </w:r>
      <w:r w:rsidRPr="00A535F2">
        <w:rPr>
          <w:sz w:val="24"/>
        </w:rPr>
        <w:t>it need</w:t>
      </w:r>
      <w:r w:rsidR="00720579">
        <w:rPr>
          <w:sz w:val="24"/>
        </w:rPr>
        <w:t xml:space="preserve"> 2.81</w:t>
      </w:r>
      <w:r w:rsidR="00C83D73" w:rsidRPr="00A535F2">
        <w:rPr>
          <w:sz w:val="24"/>
        </w:rPr>
        <w:t xml:space="preserve"> years to double the country</w:t>
      </w:r>
      <w:r w:rsidRPr="00A535F2">
        <w:rPr>
          <w:sz w:val="24"/>
        </w:rPr>
        <w:t>’s</w:t>
      </w:r>
      <w:r w:rsidR="00C83D73" w:rsidRPr="00A535F2">
        <w:rPr>
          <w:sz w:val="24"/>
        </w:rPr>
        <w:t xml:space="preserve"> GDP</w:t>
      </w:r>
    </w:p>
    <w:p w:rsidR="00DB3097" w:rsidRDefault="00DB3097" w:rsidP="00DB3097"/>
    <w:p w:rsidR="00DB3097" w:rsidRDefault="00DB3097" w:rsidP="00DB3097">
      <w:r>
        <w:t>Q2</w:t>
      </w:r>
    </w:p>
    <w:p w:rsidR="0064412B" w:rsidRPr="00A535F2" w:rsidRDefault="00A535F2" w:rsidP="00DB3097">
      <w:pPr>
        <w:pStyle w:val="ListParagraph"/>
        <w:numPr>
          <w:ilvl w:val="0"/>
          <w:numId w:val="2"/>
        </w:numPr>
        <w:rPr>
          <w:sz w:val="24"/>
        </w:rPr>
      </w:pPr>
      <w:r w:rsidRPr="00A535F2">
        <w:rPr>
          <w:sz w:val="24"/>
        </w:rPr>
        <w:t>GDP is the production in a year in the country that no matter who produced.</w:t>
      </w:r>
    </w:p>
    <w:p w:rsidR="00A535F2" w:rsidRPr="00A535F2" w:rsidRDefault="00A535F2" w:rsidP="00A535F2">
      <w:pPr>
        <w:pStyle w:val="ListParagraph"/>
        <w:ind w:left="765"/>
        <w:rPr>
          <w:sz w:val="24"/>
        </w:rPr>
      </w:pPr>
      <w:r w:rsidRPr="00A535F2">
        <w:rPr>
          <w:sz w:val="24"/>
        </w:rPr>
        <w:t xml:space="preserve">GNP is the production in a year that the </w:t>
      </w:r>
      <w:r w:rsidRPr="00A535F2">
        <w:rPr>
          <w:noProof/>
          <w:sz w:val="24"/>
        </w:rPr>
        <w:t>citizen-produced</w:t>
      </w:r>
      <w:r w:rsidRPr="00A535F2">
        <w:rPr>
          <w:sz w:val="24"/>
        </w:rPr>
        <w:t xml:space="preserve"> no matter where they are.</w:t>
      </w:r>
    </w:p>
    <w:p w:rsidR="00A535F2" w:rsidRPr="00A535F2" w:rsidRDefault="00A535F2" w:rsidP="00A535F2">
      <w:pPr>
        <w:pStyle w:val="ListParagraph"/>
        <w:ind w:left="765"/>
        <w:rPr>
          <w:noProof/>
          <w:sz w:val="24"/>
        </w:rPr>
      </w:pPr>
      <w:r w:rsidRPr="00A535F2">
        <w:rPr>
          <w:sz w:val="24"/>
        </w:rPr>
        <w:t xml:space="preserve">NNP is the GDP that is net of </w:t>
      </w:r>
      <w:r w:rsidRPr="00A535F2">
        <w:rPr>
          <w:noProof/>
          <w:sz w:val="24"/>
        </w:rPr>
        <w:t>depreciation.</w:t>
      </w:r>
    </w:p>
    <w:p w:rsidR="00A535F2" w:rsidRPr="00A535F2" w:rsidRDefault="00A535F2" w:rsidP="00A535F2">
      <w:pPr>
        <w:pStyle w:val="ListParagraph"/>
        <w:ind w:left="765"/>
        <w:rPr>
          <w:noProof/>
          <w:sz w:val="24"/>
        </w:rPr>
      </w:pPr>
      <w:r w:rsidRPr="00A535F2">
        <w:rPr>
          <w:noProof/>
          <w:sz w:val="24"/>
        </w:rPr>
        <w:t>NI is a measure of the income payments that actually go to resources.</w:t>
      </w:r>
    </w:p>
    <w:p w:rsidR="00A535F2" w:rsidRPr="00A535F2" w:rsidRDefault="00A535F2" w:rsidP="00A535F2">
      <w:pPr>
        <w:pStyle w:val="ListParagraph"/>
        <w:ind w:left="765"/>
        <w:rPr>
          <w:noProof/>
          <w:sz w:val="24"/>
        </w:rPr>
      </w:pPr>
      <w:r w:rsidRPr="00A535F2">
        <w:rPr>
          <w:noProof/>
          <w:sz w:val="24"/>
        </w:rPr>
        <w:t>PI is the income with individuals pays personal taxes, save and consume.</w:t>
      </w:r>
    </w:p>
    <w:p w:rsidR="00A535F2" w:rsidRPr="00A535F2" w:rsidRDefault="00A535F2" w:rsidP="00A535F2">
      <w:pPr>
        <w:pStyle w:val="ListParagraph"/>
        <w:ind w:left="765"/>
        <w:rPr>
          <w:sz w:val="24"/>
        </w:rPr>
      </w:pPr>
    </w:p>
    <w:p w:rsidR="00DB3097" w:rsidRPr="00A535F2" w:rsidRDefault="00720579" w:rsidP="00DB3097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GDP=2030+1200+150+200-300=$32</w:t>
      </w:r>
      <w:r w:rsidR="00DB3097" w:rsidRPr="00A535F2">
        <w:rPr>
          <w:sz w:val="24"/>
        </w:rPr>
        <w:t>80</w:t>
      </w:r>
    </w:p>
    <w:p w:rsidR="00DB3097" w:rsidRPr="00A535F2" w:rsidRDefault="0064412B" w:rsidP="00DB3097">
      <w:pPr>
        <w:pStyle w:val="ListParagraph"/>
        <w:ind w:left="765"/>
        <w:rPr>
          <w:sz w:val="24"/>
        </w:rPr>
      </w:pPr>
      <w:r w:rsidRPr="00A535F2">
        <w:rPr>
          <w:sz w:val="24"/>
        </w:rPr>
        <w:t>GNP=</w:t>
      </w:r>
      <w:r w:rsidR="00720579">
        <w:rPr>
          <w:sz w:val="24"/>
        </w:rPr>
        <w:t>3280+0-0=$32</w:t>
      </w:r>
      <w:r w:rsidR="00DB3097" w:rsidRPr="00A535F2">
        <w:rPr>
          <w:sz w:val="24"/>
        </w:rPr>
        <w:t>80</w:t>
      </w:r>
    </w:p>
    <w:p w:rsidR="00DB3097" w:rsidRPr="00A535F2" w:rsidRDefault="00720579" w:rsidP="00DB3097">
      <w:pPr>
        <w:pStyle w:val="ListParagraph"/>
        <w:ind w:left="765"/>
        <w:rPr>
          <w:sz w:val="24"/>
        </w:rPr>
      </w:pPr>
      <w:r>
        <w:rPr>
          <w:sz w:val="24"/>
        </w:rPr>
        <w:t>NNP=32</w:t>
      </w:r>
      <w:r w:rsidR="0064412B" w:rsidRPr="00A535F2">
        <w:rPr>
          <w:sz w:val="24"/>
        </w:rPr>
        <w:t>8</w:t>
      </w:r>
      <w:r w:rsidR="00DB3097" w:rsidRPr="00A535F2">
        <w:rPr>
          <w:sz w:val="24"/>
        </w:rPr>
        <w:t>0-800</w:t>
      </w:r>
      <w:r>
        <w:rPr>
          <w:sz w:val="24"/>
        </w:rPr>
        <w:t>=$24</w:t>
      </w:r>
      <w:r w:rsidR="0064412B" w:rsidRPr="00A535F2">
        <w:rPr>
          <w:sz w:val="24"/>
        </w:rPr>
        <w:t>80</w:t>
      </w:r>
    </w:p>
    <w:p w:rsidR="0064412B" w:rsidRPr="00A535F2" w:rsidRDefault="00720579" w:rsidP="00DB3097">
      <w:pPr>
        <w:pStyle w:val="ListParagraph"/>
        <w:ind w:left="765"/>
        <w:rPr>
          <w:sz w:val="24"/>
        </w:rPr>
      </w:pPr>
      <w:r>
        <w:rPr>
          <w:sz w:val="24"/>
        </w:rPr>
        <w:t xml:space="preserve">   NI=2480-600=$18</w:t>
      </w:r>
      <w:r w:rsidR="0064412B" w:rsidRPr="00A535F2">
        <w:rPr>
          <w:sz w:val="24"/>
        </w:rPr>
        <w:t>80</w:t>
      </w:r>
    </w:p>
    <w:p w:rsidR="0064412B" w:rsidRPr="00A535F2" w:rsidRDefault="00720579" w:rsidP="00DB3097">
      <w:pPr>
        <w:pStyle w:val="ListParagraph"/>
        <w:ind w:left="765"/>
        <w:rPr>
          <w:sz w:val="24"/>
        </w:rPr>
      </w:pPr>
      <w:r>
        <w:rPr>
          <w:sz w:val="24"/>
        </w:rPr>
        <w:t xml:space="preserve">   PI=1880-100+150=$19</w:t>
      </w:r>
      <w:r w:rsidR="0064412B" w:rsidRPr="00A535F2">
        <w:rPr>
          <w:sz w:val="24"/>
        </w:rPr>
        <w:t>30</w:t>
      </w:r>
      <w:bookmarkStart w:id="0" w:name="_GoBack"/>
      <w:bookmarkEnd w:id="0"/>
    </w:p>
    <w:p w:rsidR="00836D4D" w:rsidRDefault="00836D4D"/>
    <w:sectPr w:rsidR="00836D4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5FB0" w:rsidRDefault="00915FB0" w:rsidP="00C5576D">
      <w:pPr>
        <w:spacing w:after="0" w:line="240" w:lineRule="auto"/>
      </w:pPr>
      <w:r>
        <w:separator/>
      </w:r>
    </w:p>
  </w:endnote>
  <w:endnote w:type="continuationSeparator" w:id="0">
    <w:p w:rsidR="00915FB0" w:rsidRDefault="00915FB0" w:rsidP="00C557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5FB0" w:rsidRDefault="00915FB0" w:rsidP="00C5576D">
      <w:pPr>
        <w:spacing w:after="0" w:line="240" w:lineRule="auto"/>
      </w:pPr>
      <w:r>
        <w:separator/>
      </w:r>
    </w:p>
  </w:footnote>
  <w:footnote w:type="continuationSeparator" w:id="0">
    <w:p w:rsidR="00915FB0" w:rsidRDefault="00915FB0" w:rsidP="00C557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5576D" w:rsidRDefault="00C5576D">
    <w:pPr>
      <w:pStyle w:val="Header"/>
    </w:pPr>
    <w:r>
      <w:t>Econ101</w:t>
    </w:r>
    <w:r>
      <w:ptab w:relativeTo="margin" w:alignment="center" w:leader="none"/>
    </w:r>
    <w:r>
      <w:t>Xin Shen</w:t>
    </w:r>
    <w:r>
      <w:ptab w:relativeTo="margin" w:alignment="right" w:leader="none"/>
    </w:r>
    <w:r>
      <w:t>HW#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C3337F"/>
    <w:multiLevelType w:val="hybridMultilevel"/>
    <w:tmpl w:val="71CC3B3E"/>
    <w:lvl w:ilvl="0" w:tplc="04090015">
      <w:start w:val="1"/>
      <w:numFmt w:val="upperLetter"/>
      <w:lvlText w:val="%1."/>
      <w:lvlJc w:val="left"/>
      <w:pPr>
        <w:ind w:left="585" w:hanging="360"/>
      </w:p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585A2ACE"/>
    <w:multiLevelType w:val="hybridMultilevel"/>
    <w:tmpl w:val="98741EFC"/>
    <w:lvl w:ilvl="0" w:tplc="04090019">
      <w:start w:val="1"/>
      <w:numFmt w:val="lowerLetter"/>
      <w:lvlText w:val="%1."/>
      <w:lvlJc w:val="left"/>
      <w:pPr>
        <w:ind w:left="585" w:hanging="360"/>
      </w:p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" w15:restartNumberingAfterBreak="0">
    <w:nsid w:val="6E9F1B77"/>
    <w:multiLevelType w:val="hybridMultilevel"/>
    <w:tmpl w:val="AB2E968E"/>
    <w:lvl w:ilvl="0" w:tplc="04090015">
      <w:start w:val="1"/>
      <w:numFmt w:val="upperLetter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3MDUyNjcxsjA1MDJU0lEKTi0uzszPAykwqgUA4PLMRiwAAAA="/>
  </w:docVars>
  <w:rsids>
    <w:rsidRoot w:val="00C5576D"/>
    <w:rsid w:val="000D26C8"/>
    <w:rsid w:val="00267D2A"/>
    <w:rsid w:val="00506F0D"/>
    <w:rsid w:val="0064412B"/>
    <w:rsid w:val="00720579"/>
    <w:rsid w:val="00836D4D"/>
    <w:rsid w:val="00915FB0"/>
    <w:rsid w:val="00A535F2"/>
    <w:rsid w:val="00C5576D"/>
    <w:rsid w:val="00C83D73"/>
    <w:rsid w:val="00DB3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DFAF42-1998-4E4B-9912-A2DC5BC0C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5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576D"/>
  </w:style>
  <w:style w:type="paragraph" w:styleId="Footer">
    <w:name w:val="footer"/>
    <w:basedOn w:val="Normal"/>
    <w:link w:val="FooterChar"/>
    <w:uiPriority w:val="99"/>
    <w:unhideWhenUsed/>
    <w:rsid w:val="00C557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576D"/>
  </w:style>
  <w:style w:type="paragraph" w:styleId="ListParagraph">
    <w:name w:val="List Paragraph"/>
    <w:basedOn w:val="Normal"/>
    <w:uiPriority w:val="34"/>
    <w:qFormat/>
    <w:rsid w:val="00C83D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shen</dc:creator>
  <cp:keywords/>
  <dc:description/>
  <cp:lastModifiedBy>Windows User</cp:lastModifiedBy>
  <cp:revision>6</cp:revision>
  <dcterms:created xsi:type="dcterms:W3CDTF">2016-10-23T14:07:00Z</dcterms:created>
  <dcterms:modified xsi:type="dcterms:W3CDTF">2016-11-01T12:00:00Z</dcterms:modified>
</cp:coreProperties>
</file>